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Italy</w:t>
      </w:r>
      <w:r>
        <w:t xml:space="preserve"> </w:t>
      </w:r>
      <w:r>
        <w:t xml:space="preserve">Milan</w:t>
      </w:r>
    </w:p>
    <w:bookmarkStart w:id="20" w:name="Xe91603e31b8cdad59a8dfd3d4eaacbb75082bc0"/>
    <w:p>
      <w:pPr>
        <w:pStyle w:val="Heading1"/>
      </w:pPr>
      <w:r>
        <w:t xml:space="preserve">Personal Statement: A Commitment to Excellence in Industrial Engineering within Italy's Milan Ecosystem</w:t>
      </w:r>
    </w:p>
    <w:p>
      <w:pPr>
        <w:pStyle w:val="FirstParagraph"/>
      </w:pPr>
      <w:r>
        <w:t xml:space="preserve">As a dedicated and forward-thinking aspiring Industrial Engineer, I write this Personal Statement to express my profound commitment to advancing the field of industrial engineering within the dynamic, innovative context of Italy Milan. My academic foundation, professional experiences, and deep cultural appreciation for Italian industrial heritage converge in a singular purpose: to contribute meaningfully to Milan's position as a global hub for manufacturing excellence, sustainable production systems, and cutting-edge technological integration. This document outlines my journey toward becoming an Industrial Engineer equipped to thrive in the unique challenges and opportunities presented by Italy's most influential economic center.</w:t>
      </w:r>
    </w:p>
    <w:p>
      <w:pPr>
        <w:pStyle w:val="BodyText"/>
      </w:pPr>
      <w:r>
        <w:t xml:space="preserve">My academic journey at [Your University Name] culminated in a Bachelor of Science (B.Sc.) in Industrial Engineering, where I immersed myself in core disciplines essential for modern manufacturing and operations management. Courses such as Lean Manufacturing Systems, Operations Research, Supply Chain Analytics, and Sustainable Production Processes formed the backbone of my technical expertise. My thesis project on "Optimizing Multi-Stage Assembly Line Efficiency Using Digital Twin Technology" directly addressed a critical challenge faced by Italian SMEs in Milan's industrial corridors. I developed a simulation model that reduced cycle times by 18% while maintaining quality standards – a tangible outcome reflecting the precision and efficiency values central to Italian engineering culture. This work wasn't conducted in isolation; I actively sought connections with Milan-based industry partners through university initiatives, including networking events at the Politecnico di Milano, reinforcing my desire to apply these skills within Italy's specific industrial framework.</w:t>
      </w:r>
    </w:p>
    <w:p>
      <w:pPr>
        <w:pStyle w:val="BodyText"/>
      </w:pPr>
      <w:r>
        <w:t xml:space="preserve">My professional development further solidified my commitment to Italy Milan as the ideal environment for my Industrial Engineer career. During a summer internship at [Company Name in Northern Italy, e.g., an automotive supplier or advanced manufacturing firm near Milan], I gained invaluable hands-on experience with real-world production systems. I assisted in implementing a Kanban system within their logistics department, reducing inventory holding costs by 15% and improving material flow to the assembly line. Witnessing firsthand the intricate interplay of Italian craftsmanship, operational discipline, and evolving digital transformation was transformative. I observed how Milan's proximity to global design centers (like those in fashion or automotive) creates a unique synergy where industrial engineering is not just about efficiency, but also about enabling rapid prototyping, customization, and high-value output – hallmarks of Italy's competitive advantage. This experience deepened my understanding that success as an Industrial Engineer in Italy Milan requires not only technical mastery but also an appreciation for the cultural emphasis on quality ("la qualità italiana") and the collaborative spirit inherent in Italian workplaces.</w:t>
      </w:r>
    </w:p>
    <w:p>
      <w:pPr>
        <w:pStyle w:val="BodyText"/>
      </w:pPr>
      <w:r>
        <w:t xml:space="preserve">It is precisely this unique confluence of factors – Italy's rich industrial tradition, Milan's status as a magnet for innovation, and the specific demands of its manufacturing landscape – that makes it my unequivocal destination. I am not merely seeking employment; I am seeking to become an integral part of Italy Milan’s industrial ecosystem. I understand that companies here operate within the stringent context of EU regulations (like the Green Deal), demand high levels of operational agility, and increasingly integrate Industry 4.0 technologies such as IoT sensors and AI-driven predictive maintenance. My technical skills in data analytics, process optimization, and systems thinking align directly with these requirements. Furthermore, I have actively been improving my Italian language proficiency to fluency (B2/C1 level), recognizing that effective communication with teams across production floors, engineering departments, and management is paramount for success as an Industrial Engineer in Italy Milan. The ability to collaborate seamlessly within a "lavoro di squadra" environment is non-negotiable.</w:t>
      </w:r>
    </w:p>
    <w:p>
      <w:pPr>
        <w:pStyle w:val="BodyText"/>
      </w:pPr>
      <w:r>
        <w:t xml:space="preserve">I am particularly inspired by the transformation occurring within Milan's industrial zones. Areas like the former Expo site (now a hub for sustainable innovation) and the industrial parks surrounding Porta Garibaldi exemplify how Italy Milan is strategically positioning itself at the forefront of intelligent manufacturing. I envision contributing to projects that enhance energy efficiency in production facilities, optimize complex supply chains connecting global markets through Milan's logistics network, or support the integration of additive manufacturing within traditional Italian industries. The city's vibrant tech startup scene, often intersecting with established engineering firms, offers an exciting environment for cross-pollination of ideas – a space where an Industrial Engineer can drive both incremental and disruptive improvements.</w:t>
      </w:r>
    </w:p>
    <w:p>
      <w:pPr>
        <w:pStyle w:val="BodyText"/>
      </w:pPr>
      <w:r>
        <w:t xml:space="preserve">My future aspirations are deeply rooted in contributing to the continued success and sustainability of Italy Milan’s industrial base. I aim to work with companies that embody the Italian commitment to excellence, whether they are global corporations with significant Milan operations or innovative local SMEs driving niche high-value manufacturing. I am eager to learn from seasoned Italian professionals who have navigated the complexities of this ecosystem, bringing my analytical rigor and fresh perspective on digital tools to address contemporary challenges like circular economy implementation or workforce reskilling for Industry 4.0.</w:t>
      </w:r>
    </w:p>
    <w:p>
      <w:pPr>
        <w:pStyle w:val="BodyText"/>
      </w:pPr>
      <w:r>
        <w:t xml:space="preserve">In conclusion, this Personal Statement is a testament to my unwavering dedication to becoming an exceptional Industrial Engineer within the prestigious context of Italy Milan. My academic preparation, practical experience in Italian manufacturing settings, cultural adaptability, and specific understanding of Milan's industrial significance provide a robust foundation for immediate contribution. I am not seeking just any role; I seek the opportunity to apply my skills where they are most needed – within the heart of Italy's economic engine. I am confident that my passion for operational excellence, coupled with my respect for Italian industrial values and my commitment to continuous learning, will enable me to become a valuable asset in your organization. I am ready to embrace the challenges and opportunities of Milan's dynamic industrial landscape and contribute meaningfully to its future as a world leader in smart, sustainable manufacturing. Thank you for considering this Personal Statement outlining my path towards becoming an Industrial Engineer dedicated to Italy Milan's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Italy Milan</dc:title>
  <dc:creator/>
  <dc:language>en</dc:language>
  <cp:keywords/>
  <dcterms:created xsi:type="dcterms:W3CDTF">2026-07-18T16:58:23Z</dcterms:created>
  <dcterms:modified xsi:type="dcterms:W3CDTF">2026-07-18T16:58:23Z</dcterms:modified>
</cp:coreProperties>
</file>

<file path=docProps/custom.xml><?xml version="1.0" encoding="utf-8"?>
<Properties xmlns="http://schemas.openxmlformats.org/officeDocument/2006/custom-properties" xmlns:vt="http://schemas.openxmlformats.org/officeDocument/2006/docPropsVTypes"/>
</file>